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44"/>
        <w:gridCol w:w="6791"/>
      </w:tblGrid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bookmarkStart w:id="0" w:name="_Toc482882155"/>
            <w:bookmarkStart w:id="1" w:name="__RefHeading__4056_1029877133"/>
            <w:bookmarkEnd w:id="1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ИСТОРИЯ ДРЕВНЕЙ ХРИСТИАНСКОЙ ЦЕРКВИ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Основная образо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бакалавр богословия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очная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2017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C637AC" w:rsidRPr="00495F7A" w:rsidRDefault="00C637AC" w:rsidP="00884F58">
            <w:pPr>
              <w:tabs>
                <w:tab w:val="left" w:pos="1080"/>
              </w:tabs>
              <w:spacing w:after="120" w:line="276" w:lineRule="auto"/>
              <w:jc w:val="both"/>
            </w:pPr>
            <w:r w:rsidRPr="00495F7A">
              <w:t xml:space="preserve">Цель освоения </w:t>
            </w:r>
            <w:r w:rsidRPr="00495F7A">
              <w:rPr>
                <w:spacing w:val="-3"/>
              </w:rPr>
              <w:t>дисциплин</w:t>
            </w:r>
            <w:r w:rsidRPr="00495F7A">
              <w:t>ы История древней христианской Церкви</w:t>
            </w:r>
            <w:r w:rsidRPr="00495F7A">
              <w:rPr>
                <w:b/>
                <w:i/>
              </w:rPr>
              <w:t xml:space="preserve"> </w:t>
            </w:r>
            <w:r w:rsidRPr="00495F7A">
              <w:t xml:space="preserve">- дать учащимся начальные сведения об истории древней Церкви как богословской науке и как части истории </w:t>
            </w:r>
            <w:proofErr w:type="spellStart"/>
            <w:r w:rsidRPr="00495F7A">
              <w:t>позднеримской</w:t>
            </w:r>
            <w:proofErr w:type="spellEnd"/>
            <w:r w:rsidRPr="00495F7A">
              <w:t xml:space="preserve"> и ранней Византийской Империи.</w:t>
            </w:r>
          </w:p>
          <w:p w:rsidR="00C637AC" w:rsidRPr="00495F7A" w:rsidRDefault="00C637AC" w:rsidP="00884F58">
            <w:pPr>
              <w:tabs>
                <w:tab w:val="left" w:pos="0"/>
              </w:tabs>
              <w:spacing w:after="120" w:line="276" w:lineRule="auto"/>
              <w:jc w:val="both"/>
            </w:pPr>
            <w:r w:rsidRPr="00495F7A">
              <w:t xml:space="preserve">Курс истории древней христианской Церкви призван способствовать: </w:t>
            </w:r>
          </w:p>
          <w:p w:rsidR="00C637AC" w:rsidRPr="00495F7A" w:rsidRDefault="00C637AC" w:rsidP="00C637A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495F7A">
              <w:t>пониманию студентами истории Церкви как составляющей Священной истории Нового Завета;</w:t>
            </w:r>
          </w:p>
          <w:p w:rsidR="00C637AC" w:rsidRPr="00495F7A" w:rsidRDefault="00C637AC" w:rsidP="00C637A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495F7A">
              <w:t xml:space="preserve">формированию у студентов адекватного представления о природе Церкви и взаимоотношениях Церкви и государства; </w:t>
            </w:r>
          </w:p>
          <w:p w:rsidR="00C637AC" w:rsidRPr="00495F7A" w:rsidRDefault="00C637AC" w:rsidP="00C637A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495F7A">
              <w:rPr>
                <w:bCs/>
              </w:rPr>
              <w:t xml:space="preserve">ознакомление студентов с главнейшими событиями и проблемами истории древней христианской Церкви </w:t>
            </w:r>
            <w:r w:rsidRPr="00495F7A">
              <w:rPr>
                <w:bCs/>
                <w:lang w:val="en-US"/>
              </w:rPr>
              <w:t>I</w:t>
            </w:r>
            <w:r w:rsidRPr="00495F7A">
              <w:rPr>
                <w:bCs/>
              </w:rPr>
              <w:t>-</w:t>
            </w:r>
            <w:r w:rsidRPr="00495F7A">
              <w:rPr>
                <w:bCs/>
                <w:lang w:val="en-US"/>
              </w:rPr>
              <w:t>IX</w:t>
            </w:r>
            <w:r w:rsidRPr="00495F7A">
              <w:rPr>
                <w:bCs/>
              </w:rPr>
              <w:t xml:space="preserve"> вв.</w:t>
            </w:r>
          </w:p>
          <w:p w:rsidR="00C637AC" w:rsidRPr="00E95292" w:rsidRDefault="00C637AC" w:rsidP="00C637A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495F7A">
              <w:rPr>
                <w:bCs/>
              </w:rPr>
      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line="276" w:lineRule="auto"/>
            </w:pPr>
            <w:r w:rsidRPr="00E252AA">
              <w:t>Базовая часть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widowControl w:val="0"/>
              <w:spacing w:after="120" w:line="276" w:lineRule="auto"/>
              <w:jc w:val="both"/>
            </w:pPr>
            <w:r w:rsidRPr="00DA118E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C637AC" w:rsidRPr="00E252AA" w:rsidTr="00884F58"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C637AC" w:rsidRPr="009B4AF3" w:rsidRDefault="00C637AC" w:rsidP="00884F58">
            <w:pPr>
              <w:spacing w:after="288" w:line="276" w:lineRule="auto"/>
            </w:pPr>
            <w:proofErr w:type="spellStart"/>
            <w:r w:rsidRPr="00495F7A">
              <w:rPr>
                <w:i/>
                <w:iCs/>
              </w:rPr>
              <w:t>Прот</w:t>
            </w:r>
            <w:proofErr w:type="spellEnd"/>
            <w:r>
              <w:rPr>
                <w:i/>
                <w:iCs/>
              </w:rPr>
              <w:t>.</w:t>
            </w:r>
            <w:r w:rsidRPr="00495F7A">
              <w:rPr>
                <w:i/>
                <w:iCs/>
              </w:rPr>
              <w:t xml:space="preserve"> Дмитрий Пашков, О. Н. Изотова</w:t>
            </w:r>
          </w:p>
        </w:tc>
      </w:tr>
    </w:tbl>
    <w:p w:rsidR="00C637AC" w:rsidRPr="00E252AA" w:rsidRDefault="00C637AC" w:rsidP="00C637AC">
      <w:pPr>
        <w:spacing w:after="288" w:line="276" w:lineRule="auto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C637AC" w:rsidRPr="00E252AA" w:rsidTr="00884F58">
        <w:trPr>
          <w:trHeight w:val="347"/>
        </w:trPr>
        <w:tc>
          <w:tcPr>
            <w:tcW w:w="787" w:type="pct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C637AC" w:rsidRPr="00E252AA" w:rsidRDefault="00C637AC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C637AC" w:rsidRPr="00E252AA" w:rsidTr="00884F58">
        <w:tc>
          <w:tcPr>
            <w:tcW w:w="787" w:type="pct"/>
          </w:tcPr>
          <w:p w:rsidR="00C637AC" w:rsidRPr="00777C30" w:rsidRDefault="00C637AC" w:rsidP="00884F58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lastRenderedPageBreak/>
              <w:t>1-3</w:t>
            </w:r>
          </w:p>
        </w:tc>
        <w:tc>
          <w:tcPr>
            <w:tcW w:w="453" w:type="pct"/>
          </w:tcPr>
          <w:p w:rsidR="00C637AC" w:rsidRPr="00777C30" w:rsidRDefault="00C637AC" w:rsidP="00884F58">
            <w:pPr>
              <w:tabs>
                <w:tab w:val="left" w:pos="780"/>
              </w:tabs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104</w:t>
            </w:r>
          </w:p>
        </w:tc>
        <w:tc>
          <w:tcPr>
            <w:tcW w:w="393" w:type="pct"/>
          </w:tcPr>
          <w:p w:rsidR="00C637AC" w:rsidRPr="00777C30" w:rsidRDefault="00C637AC" w:rsidP="00884F58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384" w:type="pct"/>
          </w:tcPr>
          <w:p w:rsidR="00C637AC" w:rsidRPr="00777C30" w:rsidRDefault="00C637AC" w:rsidP="00884F58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58</w:t>
            </w:r>
          </w:p>
        </w:tc>
        <w:tc>
          <w:tcPr>
            <w:tcW w:w="667" w:type="pct"/>
          </w:tcPr>
          <w:p w:rsidR="00C637AC" w:rsidRPr="00777C30" w:rsidRDefault="00C637AC" w:rsidP="00884F58">
            <w:pPr>
              <w:spacing w:after="120" w:line="276" w:lineRule="auto"/>
              <w:jc w:val="both"/>
              <w:rPr>
                <w:i/>
              </w:rPr>
            </w:pPr>
            <w:r w:rsidRPr="00777C30">
              <w:rPr>
                <w:i/>
              </w:rPr>
              <w:t>54</w:t>
            </w:r>
          </w:p>
        </w:tc>
        <w:tc>
          <w:tcPr>
            <w:tcW w:w="2316" w:type="pct"/>
          </w:tcPr>
          <w:p w:rsidR="00C637AC" w:rsidRPr="00BA50AD" w:rsidRDefault="00C637AC" w:rsidP="00884F58">
            <w:pPr>
              <w:snapToGrid w:val="0"/>
              <w:rPr>
                <w:b/>
                <w:i/>
              </w:rPr>
            </w:pPr>
            <w:r w:rsidRPr="00777C30">
              <w:rPr>
                <w:i/>
              </w:rPr>
              <w:t>Зачет, экзамен, экзамен.</w:t>
            </w:r>
          </w:p>
        </w:tc>
      </w:tr>
      <w:bookmarkEnd w:id="0"/>
    </w:tbl>
    <w:p w:rsidR="00C637AC" w:rsidRPr="00847AB8" w:rsidRDefault="00C637AC" w:rsidP="00C637AC">
      <w:pPr>
        <w:tabs>
          <w:tab w:val="left" w:pos="1305"/>
        </w:tabs>
        <w:jc w:val="both"/>
        <w:rPr>
          <w:i/>
          <w:iCs/>
        </w:rPr>
      </w:pPr>
    </w:p>
    <w:p w:rsidR="00C637AC" w:rsidRPr="00777C30" w:rsidRDefault="00C637AC" w:rsidP="00C637AC">
      <w:pPr>
        <w:pStyle w:val="10"/>
        <w:rPr>
          <w:i/>
        </w:rPr>
      </w:pPr>
      <w:r w:rsidRPr="00DA118E">
        <w:t xml:space="preserve"> </w:t>
      </w:r>
    </w:p>
    <w:p w:rsidR="00C637AC" w:rsidRPr="00777C30" w:rsidRDefault="00C637AC" w:rsidP="00C637AC">
      <w:pPr>
        <w:spacing w:after="288" w:line="276" w:lineRule="auto"/>
        <w:jc w:val="both"/>
        <w:rPr>
          <w:i/>
          <w:iCs/>
          <w:color w:val="000000"/>
        </w:rPr>
      </w:pPr>
    </w:p>
    <w:p w:rsidR="00292EF2" w:rsidRPr="00C637AC" w:rsidRDefault="00292EF2" w:rsidP="00C637AC">
      <w:bookmarkStart w:id="2" w:name="_GoBack"/>
      <w:bookmarkEnd w:id="2"/>
    </w:p>
    <w:sectPr w:rsidR="00292EF2" w:rsidRPr="00C637AC" w:rsidSect="0092338E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1CC8" w:rsidRDefault="00D21CC8" w:rsidP="004320F7">
      <w:r>
        <w:separator/>
      </w:r>
    </w:p>
  </w:endnote>
  <w:endnote w:type="continuationSeparator" w:id="0">
    <w:p w:rsidR="00D21CC8" w:rsidRDefault="00D21CC8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1950"/>
      <w:docPartObj>
        <w:docPartGallery w:val="Page Numbers (Bottom of Page)"/>
        <w:docPartUnique/>
      </w:docPartObj>
    </w:sdtPr>
    <w:sdtEndPr/>
    <w:sdtContent>
      <w:p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37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1CC8" w:rsidRDefault="00D21CC8" w:rsidP="004320F7">
      <w:r>
        <w:separator/>
      </w:r>
    </w:p>
  </w:footnote>
  <w:footnote w:type="continuationSeparator" w:id="0">
    <w:p w:rsidR="00D21CC8" w:rsidRDefault="00D21CC8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wtDCzNLW0NDJT0lEKTi0uzszPAykwrgUAA28ZOCwAAAA="/>
  </w:docVars>
  <w:rsids>
    <w:rsidRoot w:val="009F53A5"/>
    <w:rsid w:val="000A0EA8"/>
    <w:rsid w:val="000D5997"/>
    <w:rsid w:val="000D7A1C"/>
    <w:rsid w:val="001A4AD0"/>
    <w:rsid w:val="001C07F5"/>
    <w:rsid w:val="00210685"/>
    <w:rsid w:val="00292EF2"/>
    <w:rsid w:val="002E6032"/>
    <w:rsid w:val="00330ABE"/>
    <w:rsid w:val="004320F7"/>
    <w:rsid w:val="004650C4"/>
    <w:rsid w:val="00495F7A"/>
    <w:rsid w:val="005C0E52"/>
    <w:rsid w:val="005E04BD"/>
    <w:rsid w:val="005F776B"/>
    <w:rsid w:val="00661D5A"/>
    <w:rsid w:val="006712D3"/>
    <w:rsid w:val="00777C30"/>
    <w:rsid w:val="00781FED"/>
    <w:rsid w:val="007F6DB4"/>
    <w:rsid w:val="008A666F"/>
    <w:rsid w:val="00900026"/>
    <w:rsid w:val="0092338E"/>
    <w:rsid w:val="0093013F"/>
    <w:rsid w:val="009C3C1D"/>
    <w:rsid w:val="009F53A5"/>
    <w:rsid w:val="00B065A5"/>
    <w:rsid w:val="00B9083E"/>
    <w:rsid w:val="00C637AC"/>
    <w:rsid w:val="00D10310"/>
    <w:rsid w:val="00D12147"/>
    <w:rsid w:val="00D21CC8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semiHidden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semiHidden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4D5D88-BBF1-4A87-BDE5-5F7F8A021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5T13:27:00Z</dcterms:created>
  <dcterms:modified xsi:type="dcterms:W3CDTF">2018-03-22T09:01:00Z</dcterms:modified>
</cp:coreProperties>
</file>